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DAE8D" w14:textId="079CB415" w:rsidR="00D434C9" w:rsidRPr="003A15FE" w:rsidRDefault="0068148A" w:rsidP="00657FAA">
      <w:pPr>
        <w:pStyle w:val="Title"/>
        <w:rPr>
          <w:b/>
          <w:sz w:val="36"/>
          <w:szCs w:val="36"/>
        </w:rPr>
      </w:pPr>
      <w:r w:rsidRPr="003A15FE">
        <w:rPr>
          <w:b/>
          <w:sz w:val="36"/>
          <w:szCs w:val="36"/>
        </w:rPr>
        <w:t xml:space="preserve">Communications Coordinator </w:t>
      </w:r>
      <w:r>
        <w:rPr>
          <w:b/>
          <w:sz w:val="36"/>
          <w:szCs w:val="36"/>
        </w:rPr>
        <w:t xml:space="preserve">and </w:t>
      </w:r>
      <w:r w:rsidR="00D434C9" w:rsidRPr="003A15FE">
        <w:rPr>
          <w:b/>
          <w:sz w:val="36"/>
          <w:szCs w:val="36"/>
        </w:rPr>
        <w:t xml:space="preserve">Administrative Assistant </w:t>
      </w:r>
    </w:p>
    <w:p w14:paraId="675E3B7A" w14:textId="6BC58A56" w:rsidR="00D434C9" w:rsidRPr="00657FAA" w:rsidRDefault="00A45FDE" w:rsidP="00657FAA">
      <w:r>
        <w:t>St. Michael’s Episcopal Church</w:t>
      </w:r>
      <w:r w:rsidR="00D434C9" w:rsidRPr="00657FAA">
        <w:t xml:space="preserve"> is seeking an </w:t>
      </w:r>
      <w:r w:rsidR="009E66D5">
        <w:t>communications coordinator</w:t>
      </w:r>
      <w:r w:rsidR="009E66D5">
        <w:t>/</w:t>
      </w:r>
      <w:r w:rsidR="00657FAA">
        <w:t>a</w:t>
      </w:r>
      <w:r w:rsidR="00D434C9" w:rsidRPr="00657FAA">
        <w:t xml:space="preserve">dministrative </w:t>
      </w:r>
      <w:r w:rsidR="00657FAA">
        <w:t>a</w:t>
      </w:r>
      <w:r w:rsidR="00D434C9" w:rsidRPr="00657FAA">
        <w:t>ssistant</w:t>
      </w:r>
      <w:r w:rsidR="009E66D5">
        <w:t xml:space="preserve"> </w:t>
      </w:r>
      <w:bookmarkStart w:id="0" w:name="_GoBack"/>
      <w:bookmarkEnd w:id="0"/>
      <w:r w:rsidR="00D434C9" w:rsidRPr="00657FAA">
        <w:t xml:space="preserve">to assist the </w:t>
      </w:r>
      <w:r w:rsidR="00657FAA">
        <w:t>r</w:t>
      </w:r>
      <w:r w:rsidR="00D434C9" w:rsidRPr="00657FAA">
        <w:t>ector with information management, organization</w:t>
      </w:r>
      <w:r w:rsidR="00657FAA">
        <w:t xml:space="preserve">, </w:t>
      </w:r>
      <w:r w:rsidR="00D434C9" w:rsidRPr="00657FAA">
        <w:t>and external and internal communications. We are looking for an individual who is efficient</w:t>
      </w:r>
      <w:r>
        <w:t>,</w:t>
      </w:r>
      <w:r w:rsidR="00603E78">
        <w:t xml:space="preserve"> </w:t>
      </w:r>
      <w:r>
        <w:t>self-directed</w:t>
      </w:r>
      <w:r w:rsidR="00D434C9" w:rsidRPr="00657FAA">
        <w:t xml:space="preserve"> </w:t>
      </w:r>
      <w:r w:rsidR="008C5AAE">
        <w:t>while</w:t>
      </w:r>
      <w:r w:rsidR="00D434C9" w:rsidRPr="00657FAA">
        <w:t xml:space="preserve"> being a member of a team. The ability to coordinate multiple areas of ministry is essential in this position. The ideal candidate for this job is personable, kind, creative problem solver, organized, detail</w:t>
      </w:r>
      <w:r w:rsidR="00657FAA">
        <w:t>-</w:t>
      </w:r>
      <w:r w:rsidR="00D434C9" w:rsidRPr="00657FAA">
        <w:t>oriented</w:t>
      </w:r>
      <w:r w:rsidR="00657FAA">
        <w:t>,</w:t>
      </w:r>
      <w:r w:rsidR="00D434C9" w:rsidRPr="00657FAA">
        <w:t xml:space="preserve"> and a good communicator</w:t>
      </w:r>
      <w:r w:rsidR="00657FAA">
        <w:t>.</w:t>
      </w:r>
    </w:p>
    <w:p w14:paraId="16BA9061" w14:textId="3BAEFD24" w:rsidR="00712973" w:rsidRPr="003A15FE" w:rsidRDefault="00712973" w:rsidP="00657FAA">
      <w:pPr>
        <w:pStyle w:val="Heading1"/>
        <w:rPr>
          <w:rFonts w:asciiTheme="minorHAnsi" w:hAnsiTheme="minorHAnsi" w:cstheme="minorHAnsi"/>
          <w:color w:val="auto"/>
          <w:sz w:val="28"/>
          <w:szCs w:val="28"/>
        </w:rPr>
      </w:pPr>
      <w:r w:rsidRPr="003A15FE">
        <w:rPr>
          <w:rFonts w:asciiTheme="minorHAnsi" w:hAnsiTheme="minorHAnsi" w:cstheme="minorHAnsi"/>
          <w:color w:val="auto"/>
          <w:sz w:val="28"/>
          <w:szCs w:val="28"/>
        </w:rPr>
        <w:t>Responsibilities and Duties</w:t>
      </w:r>
    </w:p>
    <w:p w14:paraId="229680E0" w14:textId="77777777" w:rsidR="00940CCB" w:rsidRDefault="00712973" w:rsidP="00657FAA">
      <w:pPr>
        <w:pStyle w:val="ListParagraph"/>
        <w:numPr>
          <w:ilvl w:val="0"/>
          <w:numId w:val="1"/>
        </w:numPr>
      </w:pPr>
      <w:r>
        <w:t xml:space="preserve">Assemble weekly </w:t>
      </w:r>
      <w:r w:rsidR="00657FAA">
        <w:t>b</w:t>
      </w:r>
      <w:r>
        <w:t>ulletins</w:t>
      </w:r>
      <w:r w:rsidR="00191ED0">
        <w:t xml:space="preserve"> </w:t>
      </w:r>
      <w:r w:rsidR="006A3711">
        <w:t>(digitally and in print)</w:t>
      </w:r>
    </w:p>
    <w:p w14:paraId="2232ABBA" w14:textId="79FA966F" w:rsidR="00657FAA" w:rsidRDefault="00940CCB" w:rsidP="00657FAA">
      <w:pPr>
        <w:pStyle w:val="ListParagraph"/>
        <w:numPr>
          <w:ilvl w:val="0"/>
          <w:numId w:val="1"/>
        </w:numPr>
      </w:pPr>
      <w:r>
        <w:t xml:space="preserve">Coordinate and deploy weekly and special </w:t>
      </w:r>
      <w:r w:rsidR="00712973">
        <w:t>email</w:t>
      </w:r>
      <w:r>
        <w:t xml:space="preserve"> communications</w:t>
      </w:r>
    </w:p>
    <w:p w14:paraId="58BF92AC" w14:textId="40963345" w:rsidR="00712973" w:rsidRDefault="00A45FDE" w:rsidP="00657FAA">
      <w:pPr>
        <w:pStyle w:val="ListParagraph"/>
        <w:numPr>
          <w:ilvl w:val="0"/>
          <w:numId w:val="1"/>
        </w:numPr>
      </w:pPr>
      <w:r>
        <w:t>Maintain and u</w:t>
      </w:r>
      <w:r w:rsidR="00191ED0">
        <w:t>pdate</w:t>
      </w:r>
      <w:r w:rsidR="00FE3F33">
        <w:t xml:space="preserve"> </w:t>
      </w:r>
      <w:r w:rsidR="00657FAA">
        <w:t>church w</w:t>
      </w:r>
      <w:r w:rsidR="00712973">
        <w:t>ebsite</w:t>
      </w:r>
      <w:r w:rsidR="00191ED0">
        <w:t xml:space="preserve"> </w:t>
      </w:r>
      <w:r w:rsidR="00712973">
        <w:t xml:space="preserve">with information from the </w:t>
      </w:r>
      <w:r w:rsidR="00FE3F33">
        <w:t xml:space="preserve">rector and </w:t>
      </w:r>
      <w:r w:rsidR="00712973">
        <w:t xml:space="preserve">staff </w:t>
      </w:r>
    </w:p>
    <w:p w14:paraId="360CA3CD" w14:textId="12C2F674" w:rsidR="00FE3F33" w:rsidRDefault="00FE3F33" w:rsidP="00657FAA">
      <w:pPr>
        <w:pStyle w:val="ListParagraph"/>
        <w:numPr>
          <w:ilvl w:val="0"/>
          <w:numId w:val="1"/>
        </w:numPr>
      </w:pPr>
      <w:r>
        <w:t>Maintain and update social media sites</w:t>
      </w:r>
    </w:p>
    <w:p w14:paraId="4FA25108" w14:textId="5C757184" w:rsidR="00712973" w:rsidRDefault="00712973" w:rsidP="00657FAA">
      <w:pPr>
        <w:pStyle w:val="ListParagraph"/>
        <w:numPr>
          <w:ilvl w:val="0"/>
          <w:numId w:val="1"/>
        </w:numPr>
      </w:pPr>
      <w:r>
        <w:t xml:space="preserve">Update </w:t>
      </w:r>
      <w:r w:rsidR="00657FAA">
        <w:t>p</w:t>
      </w:r>
      <w:r>
        <w:t xml:space="preserve">arish </w:t>
      </w:r>
      <w:r w:rsidR="00657FAA">
        <w:t>r</w:t>
      </w:r>
      <w:r>
        <w:t>eports</w:t>
      </w:r>
      <w:r w:rsidR="00940CCB">
        <w:t xml:space="preserve"> and maintain </w:t>
      </w:r>
      <w:r>
        <w:t xml:space="preserve">databases, vestry </w:t>
      </w:r>
      <w:r w:rsidR="00657FAA">
        <w:t>meeting records</w:t>
      </w:r>
      <w:r>
        <w:t xml:space="preserve">, </w:t>
      </w:r>
      <w:r w:rsidR="00191ED0">
        <w:t xml:space="preserve">and </w:t>
      </w:r>
      <w:r w:rsidR="00657FAA">
        <w:t>c</w:t>
      </w:r>
      <w:r w:rsidR="00191ED0">
        <w:t xml:space="preserve">hurch </w:t>
      </w:r>
      <w:r w:rsidR="00657FAA">
        <w:t>c</w:t>
      </w:r>
      <w:r w:rsidR="00191ED0">
        <w:t>alendar</w:t>
      </w:r>
    </w:p>
    <w:p w14:paraId="2090C9B2" w14:textId="5D39B25C" w:rsidR="00FE3F33" w:rsidRDefault="00FE3F33" w:rsidP="00657FAA">
      <w:pPr>
        <w:pStyle w:val="ListParagraph"/>
        <w:numPr>
          <w:ilvl w:val="0"/>
          <w:numId w:val="1"/>
        </w:numPr>
      </w:pPr>
      <w:r>
        <w:t>Edit and compose content for internal and external communications (as directed by Rector)</w:t>
      </w:r>
    </w:p>
    <w:p w14:paraId="27E2A55F" w14:textId="14BA36E5" w:rsidR="00191ED0" w:rsidRDefault="00191ED0" w:rsidP="00657FAA">
      <w:pPr>
        <w:pStyle w:val="ListParagraph"/>
        <w:numPr>
          <w:ilvl w:val="0"/>
          <w:numId w:val="1"/>
        </w:numPr>
      </w:pPr>
      <w:r>
        <w:t xml:space="preserve">Oversee </w:t>
      </w:r>
      <w:r w:rsidR="00657FAA">
        <w:t>f</w:t>
      </w:r>
      <w:r>
        <w:t xml:space="preserve">acility use and </w:t>
      </w:r>
      <w:r w:rsidR="00657FAA">
        <w:t>c</w:t>
      </w:r>
      <w:r>
        <w:t>alendar</w:t>
      </w:r>
    </w:p>
    <w:p w14:paraId="358B8709" w14:textId="46D89ED9" w:rsidR="00191ED0" w:rsidRDefault="00191ED0" w:rsidP="00657FAA">
      <w:pPr>
        <w:pStyle w:val="ListParagraph"/>
        <w:numPr>
          <w:ilvl w:val="0"/>
          <w:numId w:val="1"/>
        </w:numPr>
      </w:pPr>
      <w:r>
        <w:t>Coordinate flow of information between the office and ministry leaders</w:t>
      </w:r>
    </w:p>
    <w:p w14:paraId="700A235D" w14:textId="77777777" w:rsidR="00A45FDE" w:rsidRDefault="00191ED0" w:rsidP="00657FAA">
      <w:pPr>
        <w:pStyle w:val="ListParagraph"/>
        <w:numPr>
          <w:ilvl w:val="0"/>
          <w:numId w:val="1"/>
        </w:numPr>
      </w:pPr>
      <w:r>
        <w:t>Maintain the office space including supply management</w:t>
      </w:r>
    </w:p>
    <w:p w14:paraId="158C2D48" w14:textId="19065FD6" w:rsidR="00A45FDE" w:rsidRDefault="00A45FDE" w:rsidP="00657FAA">
      <w:pPr>
        <w:pStyle w:val="ListParagraph"/>
        <w:numPr>
          <w:ilvl w:val="0"/>
          <w:numId w:val="1"/>
        </w:numPr>
      </w:pPr>
      <w:r>
        <w:t>Schedule and coordinate meetings</w:t>
      </w:r>
    </w:p>
    <w:p w14:paraId="69926162" w14:textId="44AB7C39" w:rsidR="00A45FDE" w:rsidRDefault="00A45FDE" w:rsidP="00657FAA">
      <w:pPr>
        <w:pStyle w:val="ListParagraph"/>
        <w:numPr>
          <w:ilvl w:val="0"/>
          <w:numId w:val="1"/>
        </w:numPr>
      </w:pPr>
      <w:r>
        <w:t>Maintain hard and electronic files</w:t>
      </w:r>
    </w:p>
    <w:p w14:paraId="0FE8BDD0" w14:textId="73BBA2D1" w:rsidR="00FE3F33" w:rsidRPr="003A15FE" w:rsidRDefault="00FE3F33" w:rsidP="00FE3F33">
      <w:pPr>
        <w:pStyle w:val="ListParagraph"/>
        <w:rPr>
          <w:sz w:val="28"/>
          <w:szCs w:val="28"/>
        </w:rPr>
      </w:pPr>
    </w:p>
    <w:p w14:paraId="35DEE61D" w14:textId="29382C49" w:rsidR="00191ED0" w:rsidRPr="003A15FE" w:rsidRDefault="00191ED0" w:rsidP="00FE3F33">
      <w:pPr>
        <w:rPr>
          <w:sz w:val="28"/>
          <w:szCs w:val="28"/>
        </w:rPr>
      </w:pPr>
      <w:r w:rsidRPr="003A15FE">
        <w:rPr>
          <w:sz w:val="28"/>
          <w:szCs w:val="28"/>
        </w:rPr>
        <w:t>Skills</w:t>
      </w:r>
      <w:r w:rsidR="00A45FDE" w:rsidRPr="003A15FE">
        <w:rPr>
          <w:sz w:val="28"/>
          <w:szCs w:val="28"/>
        </w:rPr>
        <w:t xml:space="preserve"> </w:t>
      </w:r>
      <w:r w:rsidR="00657FAA" w:rsidRPr="003A15FE">
        <w:rPr>
          <w:sz w:val="28"/>
          <w:szCs w:val="28"/>
        </w:rPr>
        <w:t>Required</w:t>
      </w:r>
    </w:p>
    <w:p w14:paraId="6B07A2C4" w14:textId="69BF7AF7" w:rsidR="00A81339" w:rsidRDefault="00A81339" w:rsidP="00A81339">
      <w:pPr>
        <w:pStyle w:val="ListParagraph"/>
        <w:numPr>
          <w:ilvl w:val="0"/>
          <w:numId w:val="4"/>
        </w:numPr>
      </w:pPr>
      <w:r>
        <w:t>Demonstrate strong writing and editing skills</w:t>
      </w:r>
    </w:p>
    <w:p w14:paraId="0856E1CA" w14:textId="08EDFCF7" w:rsidR="00191ED0" w:rsidRDefault="00191ED0" w:rsidP="00657FAA">
      <w:pPr>
        <w:pStyle w:val="ListParagraph"/>
        <w:numPr>
          <w:ilvl w:val="0"/>
          <w:numId w:val="2"/>
        </w:numPr>
      </w:pPr>
      <w:r>
        <w:t xml:space="preserve">Familiar with </w:t>
      </w:r>
      <w:r w:rsidR="00657FAA">
        <w:t>l</w:t>
      </w:r>
      <w:r>
        <w:t xml:space="preserve">iturgical </w:t>
      </w:r>
      <w:r w:rsidR="00657FAA">
        <w:t>c</w:t>
      </w:r>
      <w:r>
        <w:t xml:space="preserve">hurch </w:t>
      </w:r>
      <w:r w:rsidR="00657FAA">
        <w:t>v</w:t>
      </w:r>
      <w:r>
        <w:t xml:space="preserve">ocabulary and </w:t>
      </w:r>
      <w:r w:rsidR="00657FAA">
        <w:t>s</w:t>
      </w:r>
      <w:r>
        <w:t>tructure</w:t>
      </w:r>
    </w:p>
    <w:p w14:paraId="1CA00487" w14:textId="198134A2" w:rsidR="0034238A" w:rsidRDefault="00657FAA" w:rsidP="00657FAA">
      <w:pPr>
        <w:pStyle w:val="ListParagraph"/>
        <w:numPr>
          <w:ilvl w:val="0"/>
          <w:numId w:val="2"/>
        </w:numPr>
      </w:pPr>
      <w:r>
        <w:t xml:space="preserve">Software proficiency: </w:t>
      </w:r>
      <w:r w:rsidR="0034238A">
        <w:t>Windows</w:t>
      </w:r>
      <w:r>
        <w:t>; Microsoft</w:t>
      </w:r>
      <w:r w:rsidR="0034238A">
        <w:t xml:space="preserve"> </w:t>
      </w:r>
      <w:r w:rsidR="00A45FDE">
        <w:t>Office Suite</w:t>
      </w:r>
      <w:r>
        <w:t>;</w:t>
      </w:r>
      <w:r w:rsidR="00A81339">
        <w:t xml:space="preserve"> Publisher;</w:t>
      </w:r>
      <w:r>
        <w:t xml:space="preserve"> Google Calendar</w:t>
      </w:r>
    </w:p>
    <w:p w14:paraId="41DA7434" w14:textId="0B043C4F" w:rsidR="0034238A" w:rsidRDefault="00657FAA" w:rsidP="00657FAA">
      <w:pPr>
        <w:pStyle w:val="ListParagraph"/>
        <w:numPr>
          <w:ilvl w:val="0"/>
          <w:numId w:val="2"/>
        </w:numPr>
      </w:pPr>
      <w:r>
        <w:t xml:space="preserve">Experience in </w:t>
      </w:r>
      <w:r w:rsidR="0034238A">
        <w:t>database management</w:t>
      </w:r>
    </w:p>
    <w:p w14:paraId="726C05C8" w14:textId="35B0136A" w:rsidR="007546CB" w:rsidRDefault="007546CB" w:rsidP="007546CB">
      <w:pPr>
        <w:pStyle w:val="ListParagraph"/>
        <w:numPr>
          <w:ilvl w:val="0"/>
          <w:numId w:val="2"/>
        </w:numPr>
      </w:pPr>
      <w:r>
        <w:t xml:space="preserve">Digital marketing skills in: </w:t>
      </w:r>
      <w:r w:rsidR="0034238A">
        <w:t>Constant Contact</w:t>
      </w:r>
      <w:r>
        <w:t>; website maintenanc</w:t>
      </w:r>
      <w:r w:rsidR="00A45FDE">
        <w:t xml:space="preserve">e </w:t>
      </w:r>
      <w:r>
        <w:t xml:space="preserve"> </w:t>
      </w:r>
    </w:p>
    <w:p w14:paraId="5AB26D73" w14:textId="67DA6715" w:rsidR="00A45FDE" w:rsidRDefault="00A45FDE" w:rsidP="00657FAA">
      <w:pPr>
        <w:pStyle w:val="ListParagraph"/>
        <w:numPr>
          <w:ilvl w:val="0"/>
          <w:numId w:val="2"/>
        </w:numPr>
      </w:pPr>
      <w:r>
        <w:t>Proficiency with office equipment</w:t>
      </w:r>
    </w:p>
    <w:p w14:paraId="179AB7D2" w14:textId="77777777" w:rsidR="000220E8" w:rsidRDefault="000220E8" w:rsidP="000220E8">
      <w:pPr>
        <w:pStyle w:val="ListParagraph"/>
        <w:numPr>
          <w:ilvl w:val="0"/>
          <w:numId w:val="2"/>
        </w:numPr>
      </w:pPr>
      <w:r>
        <w:t>Flexible and multitasker</w:t>
      </w:r>
    </w:p>
    <w:p w14:paraId="40B1733C" w14:textId="1E22963E" w:rsidR="000220E8" w:rsidRDefault="000220E8" w:rsidP="000220E8">
      <w:pPr>
        <w:pStyle w:val="ListParagraph"/>
        <w:numPr>
          <w:ilvl w:val="0"/>
          <w:numId w:val="2"/>
        </w:numPr>
      </w:pPr>
      <w:r>
        <w:t>Detail oriented and efficient</w:t>
      </w:r>
    </w:p>
    <w:p w14:paraId="33DCC5BD" w14:textId="2664B0D4" w:rsidR="00A45FDE" w:rsidRDefault="00FE3F33" w:rsidP="00657FAA">
      <w:pPr>
        <w:pStyle w:val="ListParagraph"/>
        <w:numPr>
          <w:ilvl w:val="0"/>
          <w:numId w:val="2"/>
        </w:numPr>
      </w:pPr>
      <w:r>
        <w:t>Maintains confidentiality</w:t>
      </w:r>
    </w:p>
    <w:p w14:paraId="7FE07886" w14:textId="51468080" w:rsidR="003A15FE" w:rsidRDefault="003A15FE" w:rsidP="00657FAA">
      <w:pPr>
        <w:pStyle w:val="ListParagraph"/>
        <w:numPr>
          <w:ilvl w:val="0"/>
          <w:numId w:val="2"/>
        </w:numPr>
      </w:pPr>
      <w:r>
        <w:t>Ability to lift or move up to 25lbs.</w:t>
      </w:r>
    </w:p>
    <w:p w14:paraId="192E5D57" w14:textId="77777777" w:rsidR="003A15FE" w:rsidRDefault="003A15FE" w:rsidP="00A45FDE">
      <w:pPr>
        <w:rPr>
          <w:sz w:val="28"/>
          <w:szCs w:val="28"/>
        </w:rPr>
      </w:pPr>
    </w:p>
    <w:p w14:paraId="294B1C82" w14:textId="77777777" w:rsidR="003A15FE" w:rsidRDefault="003A15FE" w:rsidP="00A45FDE">
      <w:pPr>
        <w:rPr>
          <w:sz w:val="28"/>
          <w:szCs w:val="28"/>
        </w:rPr>
      </w:pPr>
    </w:p>
    <w:p w14:paraId="043F8FCD" w14:textId="77777777" w:rsidR="003A15FE" w:rsidRDefault="003A15FE" w:rsidP="00A45FDE">
      <w:pPr>
        <w:rPr>
          <w:sz w:val="28"/>
          <w:szCs w:val="28"/>
        </w:rPr>
      </w:pPr>
    </w:p>
    <w:p w14:paraId="61924815" w14:textId="77777777" w:rsidR="003A15FE" w:rsidRDefault="003A15FE" w:rsidP="00A45FDE">
      <w:pPr>
        <w:rPr>
          <w:sz w:val="28"/>
          <w:szCs w:val="28"/>
        </w:rPr>
      </w:pPr>
    </w:p>
    <w:p w14:paraId="25B096E7" w14:textId="77777777" w:rsidR="003A15FE" w:rsidRDefault="003A15FE" w:rsidP="00A45FDE">
      <w:pPr>
        <w:rPr>
          <w:sz w:val="28"/>
          <w:szCs w:val="28"/>
        </w:rPr>
      </w:pPr>
    </w:p>
    <w:p w14:paraId="4169C0F0" w14:textId="43E43ACD" w:rsidR="00A45FDE" w:rsidRPr="003A15FE" w:rsidRDefault="00A45FDE" w:rsidP="00A45FDE">
      <w:pPr>
        <w:rPr>
          <w:sz w:val="28"/>
          <w:szCs w:val="28"/>
        </w:rPr>
      </w:pPr>
      <w:r w:rsidRPr="003A15FE">
        <w:rPr>
          <w:sz w:val="28"/>
          <w:szCs w:val="28"/>
        </w:rPr>
        <w:lastRenderedPageBreak/>
        <w:t>Qualifications</w:t>
      </w:r>
    </w:p>
    <w:p w14:paraId="66E88A1F" w14:textId="0814367E" w:rsidR="00A45FDE" w:rsidRPr="00FE3F33" w:rsidRDefault="00A45FDE" w:rsidP="003A15FE">
      <w:pPr>
        <w:pStyle w:val="Heading3"/>
        <w:numPr>
          <w:ilvl w:val="0"/>
          <w:numId w:val="5"/>
        </w:numPr>
        <w:rPr>
          <w:color w:val="auto"/>
        </w:rPr>
      </w:pPr>
      <w:r w:rsidRPr="00FE3F33">
        <w:rPr>
          <w:color w:val="auto"/>
        </w:rPr>
        <w:t>College degree or technical equivalency</w:t>
      </w:r>
    </w:p>
    <w:p w14:paraId="0A7B3F2B" w14:textId="4F6F7514" w:rsidR="00A45FDE" w:rsidRPr="00A45FDE" w:rsidRDefault="00A45FDE" w:rsidP="003A15FE">
      <w:pPr>
        <w:pStyle w:val="ListParagraph"/>
        <w:numPr>
          <w:ilvl w:val="0"/>
          <w:numId w:val="5"/>
        </w:numPr>
      </w:pPr>
      <w:r>
        <w:t>Familiarity with liturgical church vocabulary and structure</w:t>
      </w:r>
    </w:p>
    <w:p w14:paraId="7F8CC853" w14:textId="18BC942E" w:rsidR="00657FAA" w:rsidRPr="003A15FE" w:rsidRDefault="00657FAA" w:rsidP="00657FAA">
      <w:pPr>
        <w:pStyle w:val="Heading3"/>
        <w:rPr>
          <w:rFonts w:asciiTheme="minorHAnsi" w:hAnsiTheme="minorHAnsi" w:cstheme="minorHAnsi"/>
          <w:color w:val="auto"/>
          <w:sz w:val="28"/>
          <w:szCs w:val="28"/>
        </w:rPr>
      </w:pPr>
      <w:r w:rsidRPr="003A15FE">
        <w:rPr>
          <w:rFonts w:asciiTheme="minorHAnsi" w:hAnsiTheme="minorHAnsi" w:cstheme="minorHAnsi"/>
          <w:color w:val="auto"/>
          <w:sz w:val="28"/>
          <w:szCs w:val="28"/>
        </w:rPr>
        <w:t>Preferred</w:t>
      </w:r>
    </w:p>
    <w:p w14:paraId="082CB680" w14:textId="32B05C63" w:rsidR="0034238A" w:rsidRDefault="00657FAA" w:rsidP="00657FAA">
      <w:pPr>
        <w:pStyle w:val="ListParagraph"/>
        <w:numPr>
          <w:ilvl w:val="0"/>
          <w:numId w:val="2"/>
        </w:numPr>
      </w:pPr>
      <w:r>
        <w:t>S</w:t>
      </w:r>
      <w:r w:rsidR="0034238A">
        <w:t>cheduling software experienc</w:t>
      </w:r>
      <w:r>
        <w:t>e</w:t>
      </w:r>
    </w:p>
    <w:p w14:paraId="635BA75B" w14:textId="33A1CEC5" w:rsidR="00FE3F33" w:rsidRDefault="00191ED0" w:rsidP="00FE3F33">
      <w:pPr>
        <w:pStyle w:val="ListParagraph"/>
        <w:numPr>
          <w:ilvl w:val="0"/>
          <w:numId w:val="2"/>
        </w:numPr>
      </w:pPr>
      <w:r>
        <w:t>Familiar</w:t>
      </w:r>
      <w:r w:rsidR="007546CB">
        <w:t xml:space="preserve">ity with </w:t>
      </w:r>
      <w:r>
        <w:t xml:space="preserve">Realm </w:t>
      </w:r>
      <w:r w:rsidR="007546CB">
        <w:t>(church management software)</w:t>
      </w:r>
    </w:p>
    <w:p w14:paraId="7D07D449" w14:textId="77777777" w:rsidR="003A15FE" w:rsidRDefault="003A15FE" w:rsidP="003A15FE"/>
    <w:p w14:paraId="78C5A9AD" w14:textId="77777777" w:rsidR="003A15FE" w:rsidRDefault="003A15FE" w:rsidP="003A15FE">
      <w:r>
        <w:t>Position is Monday-Friday 9am -5pm.  Non-exempt.</w:t>
      </w:r>
    </w:p>
    <w:p w14:paraId="5840ABE8" w14:textId="1450BF40" w:rsidR="003A15FE" w:rsidRDefault="003A15FE" w:rsidP="003A15FE">
      <w:r>
        <w:t>Candidates will need to submit to a background check.</w:t>
      </w:r>
    </w:p>
    <w:p w14:paraId="41FE85D6" w14:textId="4709A661" w:rsidR="003A15FE" w:rsidRDefault="003A15FE" w:rsidP="003A15FE">
      <w:r>
        <w:t>Equal Opportunity Employer</w:t>
      </w:r>
    </w:p>
    <w:p w14:paraId="07FAFE90" w14:textId="5F157EB0" w:rsidR="00A81339" w:rsidRDefault="00A81339" w:rsidP="00A81339"/>
    <w:p w14:paraId="56AA0791" w14:textId="53F13984" w:rsidR="00A81339" w:rsidRDefault="00A81339" w:rsidP="00A81339"/>
    <w:p w14:paraId="39F86118" w14:textId="16990BE8" w:rsidR="00335F97" w:rsidRDefault="00335F97" w:rsidP="00335F97"/>
    <w:p w14:paraId="68384FBF" w14:textId="77777777" w:rsidR="00A81339" w:rsidRDefault="00A81339" w:rsidP="00A81339"/>
    <w:sectPr w:rsidR="00A813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2FBCB" w14:textId="77777777" w:rsidR="00EA6E7A" w:rsidRDefault="00EA6E7A" w:rsidP="00FE3F33">
      <w:pPr>
        <w:spacing w:after="0" w:line="240" w:lineRule="auto"/>
      </w:pPr>
      <w:r>
        <w:separator/>
      </w:r>
    </w:p>
  </w:endnote>
  <w:endnote w:type="continuationSeparator" w:id="0">
    <w:p w14:paraId="75522045" w14:textId="77777777" w:rsidR="00EA6E7A" w:rsidRDefault="00EA6E7A" w:rsidP="00FE3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5816D" w14:textId="77777777" w:rsidR="0068148A" w:rsidRDefault="006814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AEE03" w14:textId="30FFD8B5" w:rsidR="00FE3F33" w:rsidRDefault="00FE3F33">
    <w:pPr>
      <w:pStyle w:val="Footer"/>
    </w:pPr>
  </w:p>
  <w:p w14:paraId="622965E7" w14:textId="77777777" w:rsidR="00F34E8E" w:rsidRDefault="00F34E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049FE" w14:textId="77777777" w:rsidR="0068148A" w:rsidRDefault="00681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C0020" w14:textId="77777777" w:rsidR="00EA6E7A" w:rsidRDefault="00EA6E7A" w:rsidP="00FE3F33">
      <w:pPr>
        <w:spacing w:after="0" w:line="240" w:lineRule="auto"/>
      </w:pPr>
      <w:r>
        <w:separator/>
      </w:r>
    </w:p>
  </w:footnote>
  <w:footnote w:type="continuationSeparator" w:id="0">
    <w:p w14:paraId="4EA70CED" w14:textId="77777777" w:rsidR="00EA6E7A" w:rsidRDefault="00EA6E7A" w:rsidP="00FE3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3C419" w14:textId="77777777" w:rsidR="0068148A" w:rsidRDefault="006814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1C6B2" w14:textId="77777777" w:rsidR="0068148A" w:rsidRDefault="006814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3D63B" w14:textId="77777777" w:rsidR="0068148A" w:rsidRDefault="006814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FB4A5E"/>
    <w:multiLevelType w:val="hybridMultilevel"/>
    <w:tmpl w:val="5F12B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010BA3"/>
    <w:multiLevelType w:val="hybridMultilevel"/>
    <w:tmpl w:val="5220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27C9E"/>
    <w:multiLevelType w:val="hybridMultilevel"/>
    <w:tmpl w:val="3A9C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1779EA"/>
    <w:multiLevelType w:val="hybridMultilevel"/>
    <w:tmpl w:val="A0DA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512292"/>
    <w:multiLevelType w:val="hybridMultilevel"/>
    <w:tmpl w:val="CC740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zIzMTAzNDYxMTZU0lEKTi0uzszPAykwrAUAO3HMGiwAAAA="/>
  </w:docVars>
  <w:rsids>
    <w:rsidRoot w:val="00D00240"/>
    <w:rsid w:val="00010F06"/>
    <w:rsid w:val="000220E8"/>
    <w:rsid w:val="00063252"/>
    <w:rsid w:val="000D6353"/>
    <w:rsid w:val="00131C9D"/>
    <w:rsid w:val="00191ED0"/>
    <w:rsid w:val="001F12E4"/>
    <w:rsid w:val="002E78B5"/>
    <w:rsid w:val="00313739"/>
    <w:rsid w:val="00313927"/>
    <w:rsid w:val="00335F97"/>
    <w:rsid w:val="0034238A"/>
    <w:rsid w:val="00353372"/>
    <w:rsid w:val="003A15FE"/>
    <w:rsid w:val="004C48F7"/>
    <w:rsid w:val="00517BD4"/>
    <w:rsid w:val="00552220"/>
    <w:rsid w:val="00580B30"/>
    <w:rsid w:val="00601AC9"/>
    <w:rsid w:val="00603E78"/>
    <w:rsid w:val="00604564"/>
    <w:rsid w:val="00657FAA"/>
    <w:rsid w:val="0068148A"/>
    <w:rsid w:val="006A3711"/>
    <w:rsid w:val="006D590C"/>
    <w:rsid w:val="007041CE"/>
    <w:rsid w:val="00712973"/>
    <w:rsid w:val="007546CB"/>
    <w:rsid w:val="007B5DFC"/>
    <w:rsid w:val="007B5FEC"/>
    <w:rsid w:val="00830F57"/>
    <w:rsid w:val="008A3CC9"/>
    <w:rsid w:val="008C24BD"/>
    <w:rsid w:val="008C5AAE"/>
    <w:rsid w:val="008F7018"/>
    <w:rsid w:val="00914077"/>
    <w:rsid w:val="00940CCB"/>
    <w:rsid w:val="00991C64"/>
    <w:rsid w:val="009D4115"/>
    <w:rsid w:val="009E66D5"/>
    <w:rsid w:val="00A14B09"/>
    <w:rsid w:val="00A45FDE"/>
    <w:rsid w:val="00A81339"/>
    <w:rsid w:val="00B02C9E"/>
    <w:rsid w:val="00BB4BC7"/>
    <w:rsid w:val="00BB6450"/>
    <w:rsid w:val="00C7190C"/>
    <w:rsid w:val="00D00240"/>
    <w:rsid w:val="00D434C9"/>
    <w:rsid w:val="00D6198B"/>
    <w:rsid w:val="00D62E5C"/>
    <w:rsid w:val="00E37313"/>
    <w:rsid w:val="00E45F50"/>
    <w:rsid w:val="00EA6E7A"/>
    <w:rsid w:val="00F34E8E"/>
    <w:rsid w:val="00FE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E6FF4"/>
  <w15:chartTrackingRefBased/>
  <w15:docId w15:val="{2A7FFD5F-E260-4762-B6A9-C2B988EFB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73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7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7FA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02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24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31C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1C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373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57FA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57F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7FA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E3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F33"/>
  </w:style>
  <w:style w:type="paragraph" w:styleId="Footer">
    <w:name w:val="footer"/>
    <w:basedOn w:val="Normal"/>
    <w:link w:val="FooterChar"/>
    <w:uiPriority w:val="99"/>
    <w:unhideWhenUsed/>
    <w:rsid w:val="00FE3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F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3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Hudak</dc:creator>
  <cp:keywords/>
  <dc:description/>
  <cp:lastModifiedBy>Todd Murray</cp:lastModifiedBy>
  <cp:revision>22</cp:revision>
  <cp:lastPrinted>2018-03-16T17:13:00Z</cp:lastPrinted>
  <dcterms:created xsi:type="dcterms:W3CDTF">2018-03-13T20:41:00Z</dcterms:created>
  <dcterms:modified xsi:type="dcterms:W3CDTF">2018-05-01T21:56:00Z</dcterms:modified>
</cp:coreProperties>
</file>